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9a98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4a68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fbadf0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86093b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2T20:03:22Z</dcterms:created>
  <dcterms:modified xsi:type="dcterms:W3CDTF">2022-01-02T20:03:22Z</dcterms:modified>
</cp:coreProperties>
</file>